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B8F2B" w14:textId="77777777" w:rsidR="0088763F" w:rsidRDefault="0096021C">
      <w:pPr>
        <w:pStyle w:val="Ttulo1"/>
      </w:pPr>
      <w:bookmarkStart w:id="0" w:name="X81a8db5e3f016f22382d2bee66a24c42b564021"/>
      <w:r>
        <w:t>CONTRATO DE LOCAÇÃO DE KITNET (RESIDENCIAL)</w:t>
      </w:r>
    </w:p>
    <w:p w14:paraId="603044E7" w14:textId="77777777" w:rsidR="0088763F" w:rsidRDefault="0096021C">
      <w:pPr>
        <w:pStyle w:val="FirstParagraph"/>
      </w:pPr>
      <w:r>
        <w:t xml:space="preserve">Pelo presente instrumento particular de </w:t>
      </w:r>
      <w:r>
        <w:rPr>
          <w:b/>
          <w:bCs/>
        </w:rPr>
        <w:t>Contrato de Locação Residencial</w:t>
      </w:r>
      <w:r>
        <w:t>, as partes abaixo identificadas:</w:t>
      </w:r>
    </w:p>
    <w:p w14:paraId="36D03B6B" w14:textId="72832353" w:rsidR="0088763F" w:rsidRDefault="0096021C">
      <w:pPr>
        <w:pStyle w:val="Corpodetexto"/>
      </w:pPr>
      <w:r>
        <w:rPr>
          <w:b/>
          <w:bCs/>
        </w:rPr>
        <w:t>LOCADOR(A):</w:t>
      </w:r>
      <w:r w:rsidR="00634243">
        <w:rPr>
          <w:b/>
          <w:bCs/>
        </w:rPr>
        <w:t xml:space="preserve"> André Salvador Peres dos Santos</w:t>
      </w:r>
      <w:r>
        <w:t xml:space="preserve">, </w:t>
      </w:r>
      <w:r>
        <w:t>CPF/CNPJ nº</w:t>
      </w:r>
      <w:r w:rsidR="00634243">
        <w:t xml:space="preserve"> 02682366155</w:t>
      </w:r>
      <w:r>
        <w:t>, RG nº</w:t>
      </w:r>
      <w:r w:rsidR="00634243">
        <w:t xml:space="preserve"> 20116799</w:t>
      </w:r>
      <w:r>
        <w:t xml:space="preserve">, </w:t>
      </w:r>
      <w:proofErr w:type="spellStart"/>
      <w:r>
        <w:t>Endereço</w:t>
      </w:r>
      <w:proofErr w:type="spellEnd"/>
      <w:r>
        <w:t>:</w:t>
      </w:r>
      <w:r w:rsidR="00634243">
        <w:t xml:space="preserve"> Rua Olegário Batista de Queiroz, nº 37</w:t>
      </w:r>
      <w:r>
        <w:t>.</w:t>
      </w:r>
    </w:p>
    <w:p w14:paraId="6D84481E" w14:textId="77777777" w:rsidR="0088763F" w:rsidRDefault="0096021C">
      <w:pPr>
        <w:pStyle w:val="Corpodetexto"/>
      </w:pPr>
      <w:r>
        <w:rPr>
          <w:b/>
          <w:bCs/>
        </w:rPr>
        <w:t>LOCATÁRIO(A):</w:t>
      </w:r>
      <w:r>
        <w:t xml:space="preserve"> ____________________________________________, CPF nº ____________________________, RG nº</w:t>
      </w:r>
      <w:r>
        <w:t xml:space="preserve"> ____________________________, Endereço: ________________________________________________________________.</w:t>
      </w:r>
    </w:p>
    <w:p w14:paraId="06CF9559" w14:textId="77777777" w:rsidR="0088763F" w:rsidRDefault="0096021C">
      <w:pPr>
        <w:pStyle w:val="Corpodetexto"/>
      </w:pPr>
      <w:r>
        <w:t>Têm entre si, justo e contratado, o que segue, nos termos da Lei nº 8.245/91 (Lei do Inquilinato):</w:t>
      </w:r>
    </w:p>
    <w:p w14:paraId="64A120EA" w14:textId="77777777" w:rsidR="0088763F" w:rsidRDefault="0096021C">
      <w:r>
        <w:pict w14:anchorId="4E8AF558">
          <v:rect id="_x0000_i1025" style="width:0;height:1.5pt" o:hralign="center" o:hrstd="t" o:hr="t"/>
        </w:pict>
      </w:r>
    </w:p>
    <w:p w14:paraId="1478A9F2" w14:textId="77777777" w:rsidR="0088763F" w:rsidRDefault="0096021C">
      <w:pPr>
        <w:pStyle w:val="Ttulo2"/>
      </w:pPr>
      <w:bookmarkStart w:id="1" w:name="cláusula-1ª-do-imóvel"/>
      <w:r>
        <w:t>CLÁUSULA 1ª – DO IMÓVEL</w:t>
      </w:r>
    </w:p>
    <w:p w14:paraId="741C62D5" w14:textId="77777777" w:rsidR="0088763F" w:rsidRDefault="0096021C">
      <w:pPr>
        <w:pStyle w:val="FirstParagraph"/>
      </w:pPr>
      <w:r>
        <w:t xml:space="preserve">O LOCADOR(a) cede ao(à) </w:t>
      </w:r>
      <w:r>
        <w:t xml:space="preserve">LOCATÁRIO(a), para fins </w:t>
      </w:r>
      <w:r>
        <w:rPr>
          <w:b/>
          <w:bCs/>
        </w:rPr>
        <w:t>exclusivamente residenciais</w:t>
      </w:r>
      <w:r>
        <w:t xml:space="preserve">, a </w:t>
      </w:r>
      <w:r>
        <w:rPr>
          <w:b/>
          <w:bCs/>
        </w:rPr>
        <w:t>kitnet</w:t>
      </w:r>
      <w:r>
        <w:t xml:space="preserve"> localizada à:</w:t>
      </w:r>
    </w:p>
    <w:p w14:paraId="00086EE2" w14:textId="717B88A9" w:rsidR="0088763F" w:rsidRDefault="0096021C">
      <w:pPr>
        <w:pStyle w:val="Corpodetexto"/>
      </w:pPr>
      <w:proofErr w:type="spellStart"/>
      <w:r>
        <w:t>Endereço</w:t>
      </w:r>
      <w:proofErr w:type="spellEnd"/>
      <w:r>
        <w:t xml:space="preserve"> </w:t>
      </w:r>
      <w:proofErr w:type="spellStart"/>
      <w:r>
        <w:t>completo</w:t>
      </w:r>
      <w:proofErr w:type="spellEnd"/>
      <w:r>
        <w:t xml:space="preserve">: </w:t>
      </w:r>
      <w:r w:rsidR="00634243">
        <w:t>Rua Olegário Batista de Queiroz</w:t>
      </w:r>
      <w:r>
        <w:t>,</w:t>
      </w:r>
      <w:r w:rsidR="00634243">
        <w:t xml:space="preserve"> nº 25</w:t>
      </w:r>
      <w:r>
        <w:t xml:space="preserve"> c</w:t>
      </w:r>
      <w:proofErr w:type="spellStart"/>
      <w:r>
        <w:t>omposta</w:t>
      </w:r>
      <w:proofErr w:type="spellEnd"/>
      <w:r>
        <w:t xml:space="preserve"> de </w:t>
      </w:r>
      <w:r w:rsidR="00634243">
        <w:t>3</w:t>
      </w:r>
      <w:r>
        <w:t xml:space="preserve"> cômodo(s), banheiro e demais dependências, em perfeito estado de uso.</w:t>
      </w:r>
    </w:p>
    <w:p w14:paraId="5E927DFC" w14:textId="77777777" w:rsidR="0088763F" w:rsidRDefault="0096021C">
      <w:r>
        <w:pict w14:anchorId="43F30BB5">
          <v:rect id="_x0000_i1026" style="width:0;height:1.5pt" o:hralign="center" o:hrstd="t" o:hr="t"/>
        </w:pict>
      </w:r>
    </w:p>
    <w:p w14:paraId="34F81AFE" w14:textId="77777777" w:rsidR="0088763F" w:rsidRDefault="0096021C">
      <w:pPr>
        <w:pStyle w:val="Ttulo2"/>
      </w:pPr>
      <w:bookmarkStart w:id="2" w:name="cláusula-2ª-do-prazo"/>
      <w:bookmarkEnd w:id="1"/>
      <w:r>
        <w:t xml:space="preserve">CLÁUSULA 2ª – </w:t>
      </w:r>
      <w:r>
        <w:t>DO PRAZO</w:t>
      </w:r>
    </w:p>
    <w:p w14:paraId="2D305FB6" w14:textId="23B460AF" w:rsidR="0088763F" w:rsidRDefault="0096021C">
      <w:pPr>
        <w:pStyle w:val="FirstParagraph"/>
      </w:pPr>
      <w:r>
        <w:t xml:space="preserve">O prazo da locação é de </w:t>
      </w:r>
      <w:r>
        <w:t>(06</w:t>
      </w:r>
      <w:r>
        <w:t xml:space="preserve">) meses, </w:t>
      </w:r>
      <w:proofErr w:type="spellStart"/>
      <w:r>
        <w:t>iniciando</w:t>
      </w:r>
      <w:proofErr w:type="spellEnd"/>
      <w:r>
        <w:t xml:space="preserve">-se </w:t>
      </w:r>
      <w:proofErr w:type="spellStart"/>
      <w:r>
        <w:t>em</w:t>
      </w:r>
      <w:proofErr w:type="spellEnd"/>
      <w:r>
        <w:t xml:space="preserve"> </w:t>
      </w:r>
      <w:r>
        <w:rPr>
          <w:b/>
          <w:bCs/>
          <w:i/>
          <w:iCs/>
        </w:rPr>
        <w:t>/</w:t>
      </w:r>
      <w:r>
        <w:t xml:space="preserve">/_______ e encerrando-se em </w:t>
      </w:r>
      <w:r>
        <w:rPr>
          <w:b/>
          <w:bCs/>
          <w:i/>
          <w:iCs/>
        </w:rPr>
        <w:t>/</w:t>
      </w:r>
      <w:r>
        <w:t>/_______.</w:t>
      </w:r>
    </w:p>
    <w:p w14:paraId="33D49000" w14:textId="77777777" w:rsidR="0088763F" w:rsidRDefault="0096021C">
      <w:pPr>
        <w:pStyle w:val="Corpodetexto"/>
      </w:pPr>
      <w:r>
        <w:t xml:space="preserve">Ao término do prazo, caso não haja manifestação contrária de nenhuma das partes, o contrato poderá ser prorrogado por prazo indeterminado, conforme </w:t>
      </w:r>
      <w:r>
        <w:t>a legislação vigente.</w:t>
      </w:r>
    </w:p>
    <w:p w14:paraId="7CA52364" w14:textId="77777777" w:rsidR="0088763F" w:rsidRDefault="0096021C">
      <w:r>
        <w:pict w14:anchorId="5E14F751">
          <v:rect id="_x0000_i1027" style="width:0;height:1.5pt" o:hralign="center" o:hrstd="t" o:hr="t"/>
        </w:pict>
      </w:r>
    </w:p>
    <w:p w14:paraId="664BB9E6" w14:textId="77777777" w:rsidR="0088763F" w:rsidRDefault="0096021C">
      <w:pPr>
        <w:pStyle w:val="Ttulo2"/>
      </w:pPr>
      <w:bookmarkStart w:id="3" w:name="cláusula-3ª-do-valor-do-aluguel"/>
      <w:bookmarkEnd w:id="2"/>
      <w:r>
        <w:t>CLÁUSULA 3ª – DO VALOR DO ALUGUEL</w:t>
      </w:r>
    </w:p>
    <w:p w14:paraId="02278F17" w14:textId="1E486B71" w:rsidR="0088763F" w:rsidRDefault="0096021C">
      <w:pPr>
        <w:pStyle w:val="FirstParagraph"/>
      </w:pPr>
      <w:r>
        <w:t xml:space="preserve">O valor mensal do aluguel é de </w:t>
      </w:r>
      <w:r>
        <w:rPr>
          <w:b/>
          <w:bCs/>
        </w:rPr>
        <w:t xml:space="preserve">R$ </w:t>
      </w:r>
      <w:r w:rsidR="00634243">
        <w:rPr>
          <w:b/>
          <w:bCs/>
        </w:rPr>
        <w:t>1.500,00</w:t>
      </w:r>
      <w:r>
        <w:rPr>
          <w:b/>
          <w:bCs/>
        </w:rPr>
        <w:t xml:space="preserve"> (</w:t>
      </w:r>
      <w:r w:rsidR="00634243">
        <w:rPr>
          <w:b/>
          <w:bCs/>
        </w:rPr>
        <w:t xml:space="preserve">Hum mil e </w:t>
      </w:r>
      <w:proofErr w:type="spellStart"/>
      <w:r w:rsidR="00634243">
        <w:rPr>
          <w:b/>
          <w:bCs/>
        </w:rPr>
        <w:t>quinhetos</w:t>
      </w:r>
      <w:proofErr w:type="spellEnd"/>
      <w:r w:rsidR="00634243">
        <w:rPr>
          <w:b/>
          <w:bCs/>
        </w:rPr>
        <w:t xml:space="preserve"> reais</w:t>
      </w:r>
      <w:r>
        <w:rPr>
          <w:b/>
          <w:bCs/>
        </w:rPr>
        <w:t>)</w:t>
      </w:r>
      <w:r>
        <w:t xml:space="preserve">, a ser </w:t>
      </w:r>
      <w:proofErr w:type="spellStart"/>
      <w:r>
        <w:t>pago</w:t>
      </w:r>
      <w:proofErr w:type="spellEnd"/>
      <w:r>
        <w:t xml:space="preserve"> até o dia </w:t>
      </w:r>
      <w:r w:rsidR="00505985">
        <w:t>7</w:t>
      </w:r>
      <w:r>
        <w:t xml:space="preserve"> de cada mês, mediante:</w:t>
      </w:r>
    </w:p>
    <w:p w14:paraId="42A9135D" w14:textId="182AFFC4" w:rsidR="0088763F" w:rsidRDefault="0096021C">
      <w:pPr>
        <w:pStyle w:val="Corpodetexto"/>
      </w:pPr>
      <w:r>
        <w:t>(</w:t>
      </w:r>
      <w:r w:rsidR="00505985">
        <w:t>X</w:t>
      </w:r>
      <w:r>
        <w:t xml:space="preserve">) </w:t>
      </w:r>
      <w:proofErr w:type="spellStart"/>
      <w:r>
        <w:t>Depósito</w:t>
      </w:r>
      <w:proofErr w:type="spellEnd"/>
      <w:r>
        <w:t xml:space="preserve"> </w:t>
      </w:r>
      <w:proofErr w:type="spellStart"/>
      <w:r>
        <w:t>bancário</w:t>
      </w:r>
      <w:proofErr w:type="spellEnd"/>
      <w:r>
        <w:br/>
        <w:t>(</w:t>
      </w:r>
      <w:r w:rsidR="00505985">
        <w:t>X</w:t>
      </w:r>
      <w:r>
        <w:t>) PIX</w:t>
      </w:r>
      <w:r>
        <w:br/>
        <w:t>(</w:t>
      </w:r>
      <w:r w:rsidR="00505985">
        <w:t>X</w:t>
      </w:r>
      <w:r>
        <w:t>) Dinheiro</w:t>
      </w:r>
      <w:r>
        <w:br/>
        <w:t>(</w:t>
      </w:r>
      <w:r w:rsidR="00234E6A">
        <w:t xml:space="preserve"> </w:t>
      </w:r>
      <w:r>
        <w:t xml:space="preserve"> ) Outro:</w:t>
      </w:r>
    </w:p>
    <w:p w14:paraId="6B589E7E" w14:textId="0641A18D" w:rsidR="0088763F" w:rsidRDefault="0096021C">
      <w:pPr>
        <w:pStyle w:val="Corpodetexto"/>
      </w:pPr>
      <w:r>
        <w:lastRenderedPageBreak/>
        <w:t xml:space="preserve">Em caso de atraso, </w:t>
      </w:r>
      <w:proofErr w:type="spellStart"/>
      <w:r>
        <w:t>incidirá</w:t>
      </w:r>
      <w:proofErr w:type="spellEnd"/>
      <w:r>
        <w:t xml:space="preserve"> </w:t>
      </w:r>
      <w:proofErr w:type="spellStart"/>
      <w:r>
        <w:t>multa</w:t>
      </w:r>
      <w:proofErr w:type="spellEnd"/>
      <w:r>
        <w:t xml:space="preserve"> de </w:t>
      </w:r>
      <w:r w:rsidR="00634243">
        <w:t xml:space="preserve">2 </w:t>
      </w:r>
      <w:r>
        <w:t xml:space="preserve">% </w:t>
      </w:r>
      <w:proofErr w:type="spellStart"/>
      <w:r>
        <w:t>sobre</w:t>
      </w:r>
      <w:proofErr w:type="spellEnd"/>
      <w:r>
        <w:t xml:space="preserve"> o valor do aluguel, acrescida de </w:t>
      </w:r>
      <w:proofErr w:type="spellStart"/>
      <w:r>
        <w:t>juros</w:t>
      </w:r>
      <w:proofErr w:type="spellEnd"/>
      <w:r>
        <w:t xml:space="preserve"> de </w:t>
      </w:r>
      <w:r w:rsidR="00634243">
        <w:t xml:space="preserve">1 </w:t>
      </w:r>
      <w:r>
        <w:t xml:space="preserve">% </w:t>
      </w:r>
      <w:proofErr w:type="spellStart"/>
      <w:r>
        <w:t>ao</w:t>
      </w:r>
      <w:proofErr w:type="spellEnd"/>
      <w:r>
        <w:t xml:space="preserve"> </w:t>
      </w:r>
      <w:proofErr w:type="spellStart"/>
      <w:r>
        <w:t>mês</w:t>
      </w:r>
      <w:proofErr w:type="spellEnd"/>
      <w:r>
        <w:t>.</w:t>
      </w:r>
    </w:p>
    <w:p w14:paraId="41C53219" w14:textId="77777777" w:rsidR="0088763F" w:rsidRDefault="0096021C">
      <w:r>
        <w:pict w14:anchorId="6560D316">
          <v:rect id="_x0000_i1028" style="width:0;height:1.5pt" o:hralign="center" o:hrstd="t" o:hr="t"/>
        </w:pict>
      </w:r>
    </w:p>
    <w:p w14:paraId="451FB955" w14:textId="77777777" w:rsidR="0088763F" w:rsidRDefault="0096021C">
      <w:pPr>
        <w:pStyle w:val="Ttulo2"/>
      </w:pPr>
      <w:bookmarkStart w:id="4" w:name="cláusula-4ª-dos-encargos"/>
      <w:bookmarkEnd w:id="3"/>
      <w:r>
        <w:t>CLÁUSULA 4ª – DOS ENCARGOS</w:t>
      </w:r>
    </w:p>
    <w:p w14:paraId="6D15B9F5" w14:textId="77777777" w:rsidR="0088763F" w:rsidRDefault="0096021C">
      <w:pPr>
        <w:pStyle w:val="FirstParagraph"/>
      </w:pPr>
      <w:r>
        <w:t>Além do aluguel, são de responsabilidade do(a) LOCATÁRIO(a): - Consumo de água; - Energia elétrica</w:t>
      </w:r>
      <w:r>
        <w:t>; - Gás (se houver); - Taxas individuais de lixo ou condomínio (se houver).</w:t>
      </w:r>
    </w:p>
    <w:p w14:paraId="758BE22A" w14:textId="77777777" w:rsidR="0088763F" w:rsidRDefault="0096021C">
      <w:r>
        <w:pict w14:anchorId="4E8EEC13">
          <v:rect id="_x0000_i1029" style="width:0;height:1.5pt" o:hralign="center" o:hrstd="t" o:hr="t"/>
        </w:pict>
      </w:r>
    </w:p>
    <w:p w14:paraId="12705055" w14:textId="77777777" w:rsidR="0088763F" w:rsidRDefault="0096021C">
      <w:pPr>
        <w:pStyle w:val="Ttulo2"/>
      </w:pPr>
      <w:bookmarkStart w:id="5" w:name="cláusula-5ª-do-uso-do-imóvel"/>
      <w:bookmarkEnd w:id="4"/>
      <w:r>
        <w:t>CLÁUSULA 5ª – DO USO DO IMÓVEL</w:t>
      </w:r>
    </w:p>
    <w:p w14:paraId="79C69615" w14:textId="77777777" w:rsidR="0088763F" w:rsidRDefault="0096021C">
      <w:pPr>
        <w:pStyle w:val="FirstParagraph"/>
      </w:pPr>
      <w:r>
        <w:t xml:space="preserve">O imóvel deverá ser utilizado </w:t>
      </w:r>
      <w:r>
        <w:rPr>
          <w:b/>
          <w:bCs/>
        </w:rPr>
        <w:t>somente para fins residenciais</w:t>
      </w:r>
      <w:r>
        <w:t>, sendo vedada sua utilização para fins comerciais, sublocação ou cessão, total ou parc</w:t>
      </w:r>
      <w:r>
        <w:t>ial, sem autorização por escrito do LOCADOR(a).</w:t>
      </w:r>
    </w:p>
    <w:p w14:paraId="52788F3A" w14:textId="77777777" w:rsidR="0088763F" w:rsidRDefault="0096021C">
      <w:pPr>
        <w:pStyle w:val="Corpodetexto"/>
      </w:pPr>
      <w:r>
        <w:rPr>
          <w:b/>
          <w:bCs/>
        </w:rPr>
        <w:t>Fica expressamente proibida a permanência ou criação de animais no imóvel, em especial cães (cachorros), independentemente de porte ou raça</w:t>
      </w:r>
      <w:r>
        <w:t>, salvo autorização prévia e por escrito do LOCADOR(a).</w:t>
      </w:r>
    </w:p>
    <w:p w14:paraId="761B779D" w14:textId="77777777" w:rsidR="0088763F" w:rsidRDefault="0096021C">
      <w:r>
        <w:pict w14:anchorId="5C03831F">
          <v:rect id="_x0000_i1030" style="width:0;height:1.5pt" o:hralign="center" o:hrstd="t" o:hr="t"/>
        </w:pict>
      </w:r>
    </w:p>
    <w:p w14:paraId="16C8B02F" w14:textId="77777777" w:rsidR="0088763F" w:rsidRDefault="0096021C">
      <w:pPr>
        <w:pStyle w:val="Ttulo2"/>
      </w:pPr>
      <w:bookmarkStart w:id="6" w:name="cláusula-6ª-da-conservação"/>
      <w:bookmarkEnd w:id="5"/>
      <w:r>
        <w:t>CLÁUSULA 6ª</w:t>
      </w:r>
      <w:r>
        <w:t xml:space="preserve"> – DA CONSERVAÇÃO</w:t>
      </w:r>
    </w:p>
    <w:p w14:paraId="2C1BAF27" w14:textId="77777777" w:rsidR="0088763F" w:rsidRDefault="0096021C">
      <w:pPr>
        <w:pStyle w:val="FirstParagraph"/>
      </w:pPr>
      <w:r>
        <w:t>O(a) LOCATÁRIO(a) compromete-se a manter o imóvel em bom estado de conservação, responsabilizando-se por danos causados por mau uso.</w:t>
      </w:r>
    </w:p>
    <w:p w14:paraId="3D1B27DC" w14:textId="77777777" w:rsidR="0088763F" w:rsidRDefault="0096021C">
      <w:r>
        <w:pict w14:anchorId="0DCA1D86">
          <v:rect id="_x0000_i1031" style="width:0;height:1.5pt" o:hralign="center" o:hrstd="t" o:hr="t"/>
        </w:pict>
      </w:r>
    </w:p>
    <w:p w14:paraId="55D501B5" w14:textId="77777777" w:rsidR="0088763F" w:rsidRDefault="0096021C">
      <w:pPr>
        <w:pStyle w:val="Ttulo2"/>
      </w:pPr>
      <w:bookmarkStart w:id="7" w:name="cláusula-7ª-das-benfeitorias"/>
      <w:bookmarkEnd w:id="6"/>
      <w:r>
        <w:t>CLÁUSULA 7ª – DAS BENFEITORIAS</w:t>
      </w:r>
    </w:p>
    <w:p w14:paraId="67AF4DF9" w14:textId="77777777" w:rsidR="0088763F" w:rsidRDefault="0096021C">
      <w:pPr>
        <w:pStyle w:val="FirstParagraph"/>
      </w:pPr>
      <w:r>
        <w:t>Quaisquer benfeitorias somente poderão ser realizadas mediante autorização prévia e por escrito do LOCADOR(a), não sendo passíveis de indenização, salvo acordo em contrário.</w:t>
      </w:r>
    </w:p>
    <w:p w14:paraId="4B4F45C3" w14:textId="77777777" w:rsidR="0088763F" w:rsidRDefault="0096021C">
      <w:r>
        <w:pict w14:anchorId="1DDB4851">
          <v:rect id="_x0000_i1032" style="width:0;height:1.5pt" o:hralign="center" o:hrstd="t" o:hr="t"/>
        </w:pict>
      </w:r>
    </w:p>
    <w:p w14:paraId="3B3430CB" w14:textId="77777777" w:rsidR="0088763F" w:rsidRDefault="0096021C">
      <w:pPr>
        <w:pStyle w:val="Ttulo2"/>
      </w:pPr>
      <w:bookmarkStart w:id="8" w:name="cláusula-8ª-da-rescisão"/>
      <w:bookmarkEnd w:id="7"/>
      <w:r>
        <w:t>CLÁUSULA 8ª – DA RESCISÃO</w:t>
      </w:r>
    </w:p>
    <w:p w14:paraId="5C40A540" w14:textId="522D2630" w:rsidR="0088763F" w:rsidRDefault="0096021C">
      <w:pPr>
        <w:pStyle w:val="FirstParagraph"/>
      </w:pPr>
      <w:r>
        <w:t>O presente contrato poderá ser rescindido por qualquer</w:t>
      </w:r>
      <w:r>
        <w:t xml:space="preserve"> das partes mediante aviso </w:t>
      </w:r>
      <w:proofErr w:type="spellStart"/>
      <w:r>
        <w:t>prévio</w:t>
      </w:r>
      <w:proofErr w:type="spellEnd"/>
      <w:r>
        <w:t xml:space="preserve"> de </w:t>
      </w:r>
      <w:r w:rsidR="00505985">
        <w:t>30</w:t>
      </w:r>
      <w:r>
        <w:t xml:space="preserve"> </w:t>
      </w:r>
      <w:proofErr w:type="spellStart"/>
      <w:r>
        <w:t>dias</w:t>
      </w:r>
      <w:proofErr w:type="spellEnd"/>
      <w:r>
        <w:t>.</w:t>
      </w:r>
    </w:p>
    <w:p w14:paraId="3710695C" w14:textId="2F9327A4" w:rsidR="0088763F" w:rsidRDefault="0096021C">
      <w:pPr>
        <w:pStyle w:val="Corpodetexto"/>
      </w:pPr>
      <w:r>
        <w:t xml:space="preserve">Em caso de rescisão antecipada pelo(a) LOCATÁRIO(a), será devida multa proporcional equivalente a </w:t>
      </w:r>
      <w:r w:rsidR="00234E6A">
        <w:t>3</w:t>
      </w:r>
      <w:r>
        <w:t xml:space="preserve"> mês(es) de aluguel, salvo disposição legal em contrário.</w:t>
      </w:r>
    </w:p>
    <w:p w14:paraId="0BA6B17C" w14:textId="77777777" w:rsidR="0088763F" w:rsidRDefault="0096021C">
      <w:r>
        <w:pict w14:anchorId="00720C78">
          <v:rect id="_x0000_i1033" style="width:0;height:1.5pt" o:hralign="center" o:hrstd="t" o:hr="t"/>
        </w:pict>
      </w:r>
    </w:p>
    <w:p w14:paraId="14F3AB54" w14:textId="77777777" w:rsidR="0088763F" w:rsidRDefault="0096021C">
      <w:pPr>
        <w:pStyle w:val="Ttulo2"/>
      </w:pPr>
      <w:bookmarkStart w:id="9" w:name="cláusula-9ª-do-foro"/>
      <w:bookmarkEnd w:id="8"/>
      <w:r>
        <w:lastRenderedPageBreak/>
        <w:t>CLÁUSULA 9ª – DO FORO</w:t>
      </w:r>
    </w:p>
    <w:p w14:paraId="630081B7" w14:textId="7B2E4D4E" w:rsidR="0088763F" w:rsidRDefault="0096021C">
      <w:pPr>
        <w:pStyle w:val="FirstParagraph"/>
      </w:pPr>
      <w:r>
        <w:t xml:space="preserve">Fica eleito o foro da Comarca de </w:t>
      </w:r>
      <w:r w:rsidR="00505985">
        <w:t>Pontes e Lacerda-MT</w:t>
      </w:r>
      <w:r>
        <w:t xml:space="preserve">, para </w:t>
      </w:r>
      <w:proofErr w:type="spellStart"/>
      <w:r>
        <w:t>dirimir</w:t>
      </w:r>
      <w:proofErr w:type="spellEnd"/>
      <w:r>
        <w:t xml:space="preserve"> </w:t>
      </w:r>
      <w:proofErr w:type="spellStart"/>
      <w:r>
        <w:t>quaisquer</w:t>
      </w:r>
      <w:proofErr w:type="spellEnd"/>
      <w:r>
        <w:t xml:space="preserve"> dúvidas oriundas deste contrato, renunciando as partes a qualquer outro, por mais privilegiado que seja.</w:t>
      </w:r>
    </w:p>
    <w:p w14:paraId="257D3F45" w14:textId="77777777" w:rsidR="0088763F" w:rsidRDefault="0096021C">
      <w:r>
        <w:pict w14:anchorId="3254FE2F">
          <v:rect id="_x0000_i1034" style="width:0;height:1.5pt" o:hralign="center" o:hrstd="t" o:hr="t"/>
        </w:pict>
      </w:r>
    </w:p>
    <w:p w14:paraId="50F10239" w14:textId="77777777" w:rsidR="0088763F" w:rsidRDefault="0096021C">
      <w:pPr>
        <w:pStyle w:val="FirstParagraph"/>
      </w:pPr>
      <w:r>
        <w:t>E por estarem justos e contratados, assinam o presente instru</w:t>
      </w:r>
      <w:r>
        <w:t>mento em duas vias de igual teor.</w:t>
      </w:r>
    </w:p>
    <w:p w14:paraId="48EF1B79" w14:textId="77777777" w:rsidR="0088763F" w:rsidRDefault="0096021C">
      <w:pPr>
        <w:pStyle w:val="Corpodetexto"/>
      </w:pPr>
      <w:r>
        <w:t>Local e data: _______________________________________</w:t>
      </w:r>
    </w:p>
    <w:p w14:paraId="17FDD7D6" w14:textId="77777777" w:rsidR="0088763F" w:rsidRDefault="0096021C">
      <w:r>
        <w:pict w14:anchorId="01A81976">
          <v:rect id="_x0000_i1035" style="width:0;height:1.5pt" o:hralign="center" o:hrstd="t" o:hr="t"/>
        </w:pict>
      </w:r>
    </w:p>
    <w:p w14:paraId="004DEF48" w14:textId="77777777" w:rsidR="0088763F" w:rsidRDefault="0096021C">
      <w:pPr>
        <w:pStyle w:val="FirstParagraph"/>
      </w:pPr>
      <w:r>
        <w:rPr>
          <w:b/>
          <w:bCs/>
        </w:rPr>
        <w:t>LOCADOR(A)</w:t>
      </w:r>
    </w:p>
    <w:p w14:paraId="48E15C05" w14:textId="22D231B6" w:rsidR="0088763F" w:rsidRDefault="0096021C">
      <w:pPr>
        <w:pStyle w:val="Corpodetexto"/>
      </w:pPr>
      <w:r>
        <w:t xml:space="preserve">CPF: </w:t>
      </w:r>
      <w:r w:rsidR="00505985">
        <w:t>02682366155</w:t>
      </w:r>
    </w:p>
    <w:p w14:paraId="089414DF" w14:textId="77777777" w:rsidR="0088763F" w:rsidRDefault="0096021C">
      <w:r>
        <w:pict w14:anchorId="28E56E51">
          <v:rect id="_x0000_i1036" style="width:0;height:1.5pt" o:hralign="center" o:hrstd="t" o:hr="t"/>
        </w:pict>
      </w:r>
    </w:p>
    <w:p w14:paraId="33F163D6" w14:textId="77777777" w:rsidR="0088763F" w:rsidRDefault="0096021C">
      <w:pPr>
        <w:pStyle w:val="FirstParagraph"/>
      </w:pPr>
      <w:r>
        <w:rPr>
          <w:b/>
          <w:bCs/>
        </w:rPr>
        <w:t>LOCATÁRIO(A)</w:t>
      </w:r>
    </w:p>
    <w:p w14:paraId="4E8FE4C1" w14:textId="77777777" w:rsidR="0088763F" w:rsidRDefault="0096021C">
      <w:pPr>
        <w:pStyle w:val="Corpodetexto"/>
      </w:pPr>
      <w:r>
        <w:t>CPF: ____________________________</w:t>
      </w:r>
    </w:p>
    <w:p w14:paraId="01479C0E" w14:textId="77777777" w:rsidR="0088763F" w:rsidRDefault="0096021C">
      <w:r>
        <w:pict w14:anchorId="04C5DC3B">
          <v:rect id="_x0000_i1037" style="width:0;height:1.5pt" o:hralign="center" o:hrstd="t" o:hr="t"/>
        </w:pict>
      </w:r>
    </w:p>
    <w:p w14:paraId="333A73B1" w14:textId="77777777" w:rsidR="0088763F" w:rsidRDefault="0096021C">
      <w:pPr>
        <w:pStyle w:val="FirstParagraph"/>
      </w:pPr>
      <w:r>
        <w:rPr>
          <w:b/>
          <w:bCs/>
        </w:rPr>
        <w:t>TESTEMUNHA 1</w:t>
      </w:r>
      <w:r>
        <w:br/>
        <w:t>Nome: ____________________________</w:t>
      </w:r>
      <w:r>
        <w:br/>
        <w:t>CPF: _________________</w:t>
      </w:r>
      <w:r>
        <w:t>___________</w:t>
      </w:r>
    </w:p>
    <w:p w14:paraId="64752664" w14:textId="77777777" w:rsidR="0088763F" w:rsidRDefault="0096021C">
      <w:r>
        <w:pict w14:anchorId="359E6CA5">
          <v:rect id="_x0000_i1038" style="width:0;height:1.5pt" o:hralign="center" o:hrstd="t" o:hr="t"/>
        </w:pict>
      </w:r>
    </w:p>
    <w:p w14:paraId="7D4EAE8B" w14:textId="77777777" w:rsidR="0088763F" w:rsidRDefault="0096021C">
      <w:pPr>
        <w:pStyle w:val="FirstParagraph"/>
      </w:pPr>
      <w:r>
        <w:rPr>
          <w:b/>
          <w:bCs/>
        </w:rPr>
        <w:t>TESTEMUNHA 2</w:t>
      </w:r>
      <w:r>
        <w:br/>
        <w:t>Nome: ____________________________</w:t>
      </w:r>
      <w:r>
        <w:br/>
        <w:t>CPF: ____________________________</w:t>
      </w:r>
      <w:bookmarkEnd w:id="0"/>
      <w:bookmarkEnd w:id="9"/>
    </w:p>
    <w:sectPr w:rsidR="0088763F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C8A68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763F"/>
    <w:rsid w:val="00234E6A"/>
    <w:rsid w:val="00505985"/>
    <w:rsid w:val="00634243"/>
    <w:rsid w:val="0088763F"/>
    <w:rsid w:val="00960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3243CC"/>
  <w15:docId w15:val="{00CC0802-34F4-4776-9020-B7C406C69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522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 Salvador</cp:lastModifiedBy>
  <cp:revision>3</cp:revision>
  <dcterms:created xsi:type="dcterms:W3CDTF">2026-01-09T12:28:00Z</dcterms:created>
  <dcterms:modified xsi:type="dcterms:W3CDTF">2026-01-09T13:05:00Z</dcterms:modified>
</cp:coreProperties>
</file>